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mailto:wingk1226@gmail.com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hayley-kwok.github.io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www.linkedin.com/in/hayley-wing-yin-kwok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github.com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app.pluralsight.com/profile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>
      <w:pPr>
        <w:spacing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20"/>
          <w:szCs w:val="20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>Adaptable and passionate developer with full development lifecycle experience of web applications and desktop applications across different tech stacks.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Most experienced with .NET (C#)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>
      <w:pPr>
        <w:pStyle w:val="12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Kotlin,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 Go,</w:t>
      </w:r>
      <w:r>
        <w:rPr>
          <w:rFonts w:ascii="Arial" w:hAnsi="Arial" w:eastAsia="PMingLiU" w:cs="Arial"/>
          <w:sz w:val="21"/>
          <w:szCs w:val="21"/>
        </w:rPr>
        <w:t xml:space="preserve"> Java, Python</w:t>
      </w:r>
      <w:r>
        <w:rPr>
          <w:rFonts w:hint="default" w:ascii="Arial" w:hAnsi="Arial" w:eastAsia="PMingLiU" w:cs="Arial"/>
          <w:sz w:val="21"/>
          <w:szCs w:val="21"/>
          <w:lang w:val="en-GB"/>
        </w:rPr>
        <w:t>,</w:t>
      </w:r>
      <w:r>
        <w:rPr>
          <w:rFonts w:ascii="Arial" w:hAnsi="Arial" w:eastAsia="PMingLiU" w:cs="Arial"/>
          <w:sz w:val="21"/>
          <w:szCs w:val="21"/>
        </w:rPr>
        <w:t xml:space="preserve"> JavaScript, TypeScript, Haskell, Ruby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.Net Blazor, Spring Boot, Flask &amp; Jinja2, Ruby on Rail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Jenkins, Azure DevOps Server, GitHub Actions.</w:t>
      </w:r>
    </w:p>
    <w:p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>
      <w:p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   Jun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Present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Worked in a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back end </w:t>
      </w:r>
      <w:r>
        <w:rPr>
          <w:rFonts w:ascii="Arial" w:hAnsi="Arial" w:eastAsia="Calibri" w:cs="Arial"/>
          <w:sz w:val="21"/>
          <w:szCs w:val="21"/>
        </w:rPr>
        <w:t xml:space="preserve">team for the </w:t>
      </w:r>
      <w:r>
        <w:rPr>
          <w:rFonts w:hint="default" w:ascii="Arial" w:hAnsi="Arial" w:eastAsia="Calibri" w:cs="Arial"/>
          <w:sz w:val="21"/>
          <w:szCs w:val="21"/>
          <w:lang w:val="en-GB"/>
        </w:rPr>
        <w:t>network connectivity between merchants and SafeKey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ascii="Arial" w:hAnsi="Arial" w:eastAsia="Calibri" w:cs="Arial"/>
          <w:sz w:val="21"/>
          <w:szCs w:val="21"/>
        </w:rPr>
        <w:t>Worked on stories ranging from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nginx, certificates management to gRPC using Go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 w:cs="Arial"/>
          <w:b w:val="0"/>
          <w:bCs w:val="0"/>
          <w:sz w:val="21"/>
          <w:szCs w:val="21"/>
          <w:lang w:val="en-GB"/>
        </w:rPr>
        <w:t xml:space="preserve">Worked on a batch processing tool for encrypted files </w:t>
      </w:r>
      <w:bookmarkStart w:id="0" w:name="_GoBack"/>
      <w:bookmarkEnd w:id="0"/>
      <w:r>
        <w:rPr>
          <w:rFonts w:hint="default" w:ascii="Arial" w:hAnsi="Arial" w:eastAsia="Calibri" w:cs="Arial"/>
          <w:b w:val="0"/>
          <w:bCs w:val="0"/>
          <w:sz w:val="21"/>
          <w:szCs w:val="21"/>
          <w:lang w:val="en-GB"/>
        </w:rPr>
        <w:t xml:space="preserve">from concept to production, including solution proposal, execution, testing and </w:t>
      </w:r>
      <w:r>
        <w:rPr>
          <w:rFonts w:hint="default" w:ascii="Arial" w:hAnsi="Arial" w:eastAsia="Calibri" w:cs="Arial"/>
          <w:b w:val="0"/>
          <w:bCs w:val="0"/>
          <w:sz w:val="21"/>
          <w:szCs w:val="21"/>
          <w:lang w:val="en-GB"/>
        </w:rPr>
        <w:t>data security evaluation</w:t>
      </w:r>
      <w:r>
        <w:rPr>
          <w:rFonts w:hint="default" w:ascii="Arial" w:hAnsi="Arial" w:eastAsia="Calibri" w:cs="Arial"/>
          <w:b w:val="0"/>
          <w:bCs w:val="0"/>
          <w:sz w:val="21"/>
          <w:szCs w:val="21"/>
          <w:lang w:val="en-GB"/>
        </w:rPr>
        <w:t xml:space="preserve">. </w:t>
      </w:r>
    </w:p>
    <w:p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in a full stack team for the development of a B2B cross-currency payment system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stories ranging from front end user interface changes, accessibility improvement, API endpoints changes, scheduling jobs creation to Jenkins deployment using Spring Boot, Kotlin and React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Added new features to the web client and API server using Angular and Java Spring Boo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new data ingestion connector for the data source of the application using Apache NiFi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projects to improve the main product (Simcyp Simulator)’s performance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Used “lazy loading” to reduce the software’s start-up time by 10%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code generation tool to replace the Fody package that led to changes in 310+ files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Developed WPF applications using the MVVM pattern, C#, .NET 5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and</w:t>
      </w:r>
      <w:r>
        <w:rPr>
          <w:rFonts w:ascii="Arial" w:hAnsi="Arial" w:eastAsia="Calibri" w:cs="Arial"/>
          <w:sz w:val="21"/>
          <w:szCs w:val="21"/>
        </w:rPr>
        <w:t xml:space="preserve"> .NET framework</w:t>
      </w:r>
      <w:r>
        <w:rPr>
          <w:rFonts w:hint="default" w:ascii="Arial" w:hAnsi="Arial" w:eastAsia="Calibri" w:cs="Arial"/>
          <w:sz w:val="21"/>
          <w:szCs w:val="21"/>
          <w:lang w:val="en-GB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Cs/>
          <w:sz w:val="21"/>
          <w:szCs w:val="21"/>
        </w:rPr>
        <w:t>Converted designs to the company’s website using Bootstrap and HTML5 and worked on the back-end server development using Python Flask.</w:t>
      </w:r>
    </w:p>
    <w:p>
      <w:pPr>
        <w:spacing w:before="16"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issertation on data visualisation of user’s social media data. A single-page application with client-side-only processing is developed with .NET Blazor WebAssembly as part of the project.</w:t>
      </w:r>
    </w:p>
    <w:p>
      <w:pPr>
        <w:pStyle w:val="12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7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7"/>
          <w:rFonts w:ascii="Arial" w:hAnsi="Arial" w:eastAsia="Arial" w:cs="Arial"/>
          <w:sz w:val="21"/>
          <w:szCs w:val="21"/>
        </w:rPr>
        <w:fldChar w:fldCharType="end"/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b/>
          <w:bCs/>
          <w:sz w:val="21"/>
          <w:szCs w:val="21"/>
        </w:rPr>
        <w:t>Computer Science related activities:</w:t>
      </w:r>
      <w:r>
        <w:rPr>
          <w:rFonts w:hint="default" w:ascii="Arial" w:hAnsi="Arial" w:eastAsia="PMingLiU" w:cs="Arial"/>
          <w:b/>
          <w:bCs/>
          <w:sz w:val="21"/>
          <w:szCs w:val="21"/>
          <w:lang w:val="en-GB"/>
        </w:rPr>
        <w:t xml:space="preserve"> </w:t>
      </w:r>
      <w:r>
        <w:rPr>
          <w:rFonts w:ascii="Arial" w:hAnsi="Arial" w:eastAsia="PMingLiU" w:cs="Arial"/>
          <w:sz w:val="21"/>
          <w:szCs w:val="21"/>
        </w:rPr>
        <w:t>Demonstrator for Python &amp; Java beginner modules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; </w:t>
      </w:r>
      <w:r>
        <w:rPr>
          <w:rFonts w:ascii="Arial" w:hAnsi="Arial" w:eastAsia="PMingLiU" w:cs="Arial"/>
          <w:sz w:val="21"/>
          <w:szCs w:val="21"/>
        </w:rPr>
        <w:t>Student Mentor for a Python Beginner Course by Code Creators Sheffield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Leadership roles: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</w:t>
      </w:r>
      <w:r>
        <w:rPr>
          <w:rFonts w:ascii="Arial" w:hAnsi="Arial" w:eastAsia="Calibri" w:cs="Arial"/>
          <w:sz w:val="21"/>
          <w:szCs w:val="21"/>
        </w:rPr>
        <w:t>Treasurer for the Sheffield Women in Computer Science Society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International Engineer Ambassador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Academic Representative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Computer Science Student Representative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Maths &amp; Student Mentor for first-year students.</w:t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91A640F"/>
    <w:rsid w:val="0B4A651D"/>
    <w:rsid w:val="0CC54186"/>
    <w:rsid w:val="0CE96D62"/>
    <w:rsid w:val="0DC57CC8"/>
    <w:rsid w:val="0E947FA5"/>
    <w:rsid w:val="12171C52"/>
    <w:rsid w:val="12FA3BCB"/>
    <w:rsid w:val="135D071E"/>
    <w:rsid w:val="13D4499A"/>
    <w:rsid w:val="14AF5969"/>
    <w:rsid w:val="16AD6EF0"/>
    <w:rsid w:val="16ED715F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AC91C7C"/>
    <w:rsid w:val="2CCB35BD"/>
    <w:rsid w:val="2CE05106"/>
    <w:rsid w:val="2F6649D2"/>
    <w:rsid w:val="35531AEE"/>
    <w:rsid w:val="375F35B5"/>
    <w:rsid w:val="3C1C3D9E"/>
    <w:rsid w:val="3DBB413B"/>
    <w:rsid w:val="3DE161E3"/>
    <w:rsid w:val="3E892E3D"/>
    <w:rsid w:val="4268121E"/>
    <w:rsid w:val="43E23D98"/>
    <w:rsid w:val="463E1404"/>
    <w:rsid w:val="49E959C6"/>
    <w:rsid w:val="4DFE3CCE"/>
    <w:rsid w:val="4FBF0E29"/>
    <w:rsid w:val="52994D0A"/>
    <w:rsid w:val="52B4767F"/>
    <w:rsid w:val="54F711F3"/>
    <w:rsid w:val="55DC694F"/>
    <w:rsid w:val="564E08D4"/>
    <w:rsid w:val="58EF7663"/>
    <w:rsid w:val="5C0912A5"/>
    <w:rsid w:val="5DAC5F7E"/>
    <w:rsid w:val="60327E35"/>
    <w:rsid w:val="619B585B"/>
    <w:rsid w:val="632651E5"/>
    <w:rsid w:val="664D6825"/>
    <w:rsid w:val="66676D2D"/>
    <w:rsid w:val="67606CBB"/>
    <w:rsid w:val="67AF7B34"/>
    <w:rsid w:val="687E455F"/>
    <w:rsid w:val="68AD274F"/>
    <w:rsid w:val="694F355C"/>
    <w:rsid w:val="698C77F2"/>
    <w:rsid w:val="69B12712"/>
    <w:rsid w:val="6C111246"/>
    <w:rsid w:val="6CA85AA0"/>
    <w:rsid w:val="6CB4334D"/>
    <w:rsid w:val="6D940381"/>
    <w:rsid w:val="6E15029C"/>
    <w:rsid w:val="6E156E5C"/>
    <w:rsid w:val="6F76617A"/>
    <w:rsid w:val="70C51DF0"/>
    <w:rsid w:val="74ED5798"/>
    <w:rsid w:val="75635E10"/>
    <w:rsid w:val="7689324F"/>
    <w:rsid w:val="76CE7B9B"/>
    <w:rsid w:val="7EB446A0"/>
    <w:rsid w:val="7FC6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table" w:styleId="9">
    <w:name w:val="Table Grid"/>
    <w:basedOn w:val="3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qFormat/>
    <w:uiPriority w:val="99"/>
  </w:style>
  <w:style w:type="character" w:customStyle="1" w:styleId="11">
    <w:name w:val="Footer Char"/>
    <w:basedOn w:val="2"/>
    <w:link w:val="5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96</Words>
  <Characters>2833</Characters>
  <Lines>23</Lines>
  <Paragraphs>6</Paragraphs>
  <TotalTime>53</TotalTime>
  <ScaleCrop>false</ScaleCrop>
  <LinksUpToDate>false</LinksUpToDate>
  <CharactersWithSpaces>3323</CharactersWithSpaces>
  <Application>WPS Office_12.2.0.134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Hayley kwok</cp:lastModifiedBy>
  <cp:lastPrinted>2023-05-09T14:12:00Z</cp:lastPrinted>
  <dcterms:modified xsi:type="dcterms:W3CDTF">2024-01-18T15:12:5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412</vt:lpwstr>
  </property>
  <property fmtid="{D5CDD505-2E9C-101B-9397-08002B2CF9AE}" pid="3" name="ICV">
    <vt:lpwstr>11D1FCBE9FC54F6A9C4EA0FA7F0FAB9C</vt:lpwstr>
  </property>
</Properties>
</file>